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644FD4" w14:textId="0ACD09D6" w:rsidR="006E2002" w:rsidRPr="00CA3ABF" w:rsidRDefault="006050B4">
      <w:pPr>
        <w:rPr>
          <w:rFonts w:ascii="Times New Roman" w:hAnsi="Times New Roman" w:cs="Times New Roman"/>
          <w:lang w:val="en-US"/>
        </w:rPr>
      </w:pPr>
      <w:r w:rsidRPr="00CA3ABF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4A2626">
        <w:rPr>
          <w:rFonts w:ascii="Times New Roman" w:hAnsi="Times New Roman" w:cs="Times New Roman"/>
          <w:b/>
          <w:bCs/>
          <w:lang w:val="en-US"/>
        </w:rPr>
        <w:t>2</w:t>
      </w:r>
      <w:r w:rsidRPr="00CA3ABF">
        <w:rPr>
          <w:rFonts w:ascii="Times New Roman" w:hAnsi="Times New Roman" w:cs="Times New Roman"/>
          <w:b/>
          <w:bCs/>
          <w:lang w:val="en-US"/>
        </w:rPr>
        <w:t>.</w:t>
      </w:r>
      <w:r w:rsidRPr="00CA3ABF">
        <w:rPr>
          <w:rFonts w:ascii="Times New Roman" w:hAnsi="Times New Roman" w:cs="Times New Roman"/>
          <w:lang w:val="en-US"/>
        </w:rPr>
        <w:t xml:space="preserve"> </w:t>
      </w:r>
      <w:bookmarkStart w:id="0" w:name="_Hlk178552410"/>
      <w:r w:rsidRPr="00CA3ABF">
        <w:rPr>
          <w:rFonts w:ascii="Times New Roman" w:hAnsi="Times New Roman" w:cs="Times New Roman"/>
          <w:lang w:val="en-US"/>
        </w:rPr>
        <w:t>Demographic characteristics of all patient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980"/>
      </w:tblGrid>
      <w:tr w:rsidR="006050B4" w:rsidRPr="00CA3ABF" w14:paraId="0FA85991" w14:textId="77777777" w:rsidTr="00225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bookmarkEnd w:id="0"/>
          <w:p w14:paraId="2F4B0087" w14:textId="242D719A" w:rsidR="006050B4" w:rsidRPr="00CA3ABF" w:rsidRDefault="006050B4" w:rsidP="0022546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ables</w:t>
            </w:r>
          </w:p>
        </w:tc>
        <w:tc>
          <w:tcPr>
            <w:tcW w:w="1812" w:type="dxa"/>
          </w:tcPr>
          <w:p w14:paraId="6B600DB0" w14:textId="431F3DBA" w:rsidR="006050B4" w:rsidRPr="00CA3ABF" w:rsidRDefault="006050B4" w:rsidP="0022546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</w:t>
            </w:r>
            <w:r w:rsidR="00694595"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:5520)</w:t>
            </w:r>
          </w:p>
        </w:tc>
        <w:tc>
          <w:tcPr>
            <w:tcW w:w="1812" w:type="dxa"/>
          </w:tcPr>
          <w:p w14:paraId="5EFA0030" w14:textId="5E463510" w:rsidR="006050B4" w:rsidRPr="00CA3ABF" w:rsidRDefault="006050B4" w:rsidP="0022546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PJI</w:t>
            </w:r>
            <w:r w:rsidR="00694595"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:5442)</w:t>
            </w:r>
          </w:p>
        </w:tc>
        <w:tc>
          <w:tcPr>
            <w:tcW w:w="1813" w:type="dxa"/>
          </w:tcPr>
          <w:p w14:paraId="37E616F7" w14:textId="6C120325" w:rsidR="006050B4" w:rsidRPr="00CA3ABF" w:rsidRDefault="006050B4" w:rsidP="0022546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JI</w:t>
            </w:r>
            <w:r w:rsidR="00694595"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:78)</w:t>
            </w:r>
          </w:p>
        </w:tc>
        <w:tc>
          <w:tcPr>
            <w:tcW w:w="980" w:type="dxa"/>
          </w:tcPr>
          <w:p w14:paraId="110BE04B" w14:textId="76361354" w:rsidR="006050B4" w:rsidRPr="00CA3ABF" w:rsidRDefault="006050B4" w:rsidP="0022546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-value</w:t>
            </w:r>
          </w:p>
        </w:tc>
      </w:tr>
      <w:tr w:rsidR="00225464" w:rsidRPr="00CA3ABF" w14:paraId="0C86CC8B" w14:textId="77777777" w:rsidTr="00225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880CB9E" w14:textId="4108C805" w:rsidR="00225464" w:rsidRPr="00CA3ABF" w:rsidRDefault="00225464" w:rsidP="0022546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x (n, %)</w:t>
            </w:r>
          </w:p>
        </w:tc>
        <w:tc>
          <w:tcPr>
            <w:tcW w:w="1812" w:type="dxa"/>
          </w:tcPr>
          <w:p w14:paraId="1010523B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</w:tcPr>
          <w:p w14:paraId="5D2F4F23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13" w:type="dxa"/>
          </w:tcPr>
          <w:p w14:paraId="7AFBEA45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80" w:type="dxa"/>
            <w:vMerge w:val="restart"/>
            <w:vAlign w:val="center"/>
          </w:tcPr>
          <w:p w14:paraId="2D57633C" w14:textId="67DDF97C" w:rsidR="00225464" w:rsidRPr="00CA3ABF" w:rsidRDefault="00013A38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&lt;0.</w:t>
            </w:r>
            <w:r w:rsidR="00225464" w:rsidRPr="00CA3AB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001*</w:t>
            </w:r>
          </w:p>
        </w:tc>
      </w:tr>
      <w:tr w:rsidR="00225464" w:rsidRPr="00CA3ABF" w14:paraId="354E81B6" w14:textId="77777777" w:rsidTr="002254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A619882" w14:textId="3B8F72E5" w:rsidR="00225464" w:rsidRPr="00CA3ABF" w:rsidRDefault="00225464" w:rsidP="00225464">
            <w:pPr>
              <w:spacing w:line="48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e</w:t>
            </w:r>
          </w:p>
        </w:tc>
        <w:tc>
          <w:tcPr>
            <w:tcW w:w="1812" w:type="dxa"/>
          </w:tcPr>
          <w:p w14:paraId="7D248CEA" w14:textId="12896B61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52 (17.2)</w:t>
            </w:r>
          </w:p>
        </w:tc>
        <w:tc>
          <w:tcPr>
            <w:tcW w:w="1812" w:type="dxa"/>
          </w:tcPr>
          <w:p w14:paraId="7E3ED71A" w14:textId="558890C6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23 (17.0)</w:t>
            </w:r>
          </w:p>
        </w:tc>
        <w:tc>
          <w:tcPr>
            <w:tcW w:w="1813" w:type="dxa"/>
          </w:tcPr>
          <w:p w14:paraId="4BCF0871" w14:textId="33DDF87F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 (37.2)</w:t>
            </w:r>
          </w:p>
        </w:tc>
        <w:tc>
          <w:tcPr>
            <w:tcW w:w="980" w:type="dxa"/>
            <w:vMerge/>
            <w:vAlign w:val="center"/>
          </w:tcPr>
          <w:p w14:paraId="6083A49A" w14:textId="7777777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25464" w:rsidRPr="00CA3ABF" w14:paraId="368FAE9D" w14:textId="77777777" w:rsidTr="00225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FD2EDD3" w14:textId="5EE38827" w:rsidR="00225464" w:rsidRPr="00CA3ABF" w:rsidRDefault="00225464" w:rsidP="00225464">
            <w:pPr>
              <w:spacing w:line="48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1812" w:type="dxa"/>
          </w:tcPr>
          <w:p w14:paraId="79FA6ECC" w14:textId="53B7B00B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68 (82.8)</w:t>
            </w:r>
          </w:p>
        </w:tc>
        <w:tc>
          <w:tcPr>
            <w:tcW w:w="1812" w:type="dxa"/>
          </w:tcPr>
          <w:p w14:paraId="17797C53" w14:textId="3D660292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19 (83.0)</w:t>
            </w:r>
          </w:p>
        </w:tc>
        <w:tc>
          <w:tcPr>
            <w:tcW w:w="1813" w:type="dxa"/>
          </w:tcPr>
          <w:p w14:paraId="2AA34B81" w14:textId="217827B9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 (62.8)</w:t>
            </w:r>
          </w:p>
        </w:tc>
        <w:tc>
          <w:tcPr>
            <w:tcW w:w="980" w:type="dxa"/>
            <w:vMerge/>
            <w:vAlign w:val="center"/>
          </w:tcPr>
          <w:p w14:paraId="5594550D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25464" w:rsidRPr="00CA3ABF" w14:paraId="63D27D78" w14:textId="77777777" w:rsidTr="002254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Merge w:val="restart"/>
          </w:tcPr>
          <w:p w14:paraId="262EFC96" w14:textId="77777777" w:rsidR="00225464" w:rsidRPr="00CA3ABF" w:rsidRDefault="00225464" w:rsidP="00225464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ge</w:t>
            </w:r>
          </w:p>
          <w:p w14:paraId="412A7D2D" w14:textId="739CDA56" w:rsidR="00225464" w:rsidRPr="00CA3ABF" w:rsidRDefault="00225464" w:rsidP="0022546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dian (Range)</w:t>
            </w:r>
          </w:p>
        </w:tc>
        <w:tc>
          <w:tcPr>
            <w:tcW w:w="1812" w:type="dxa"/>
          </w:tcPr>
          <w:p w14:paraId="1610ED69" w14:textId="7FD7E52F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.2±7.7</w:t>
            </w:r>
          </w:p>
        </w:tc>
        <w:tc>
          <w:tcPr>
            <w:tcW w:w="1812" w:type="dxa"/>
          </w:tcPr>
          <w:p w14:paraId="22708241" w14:textId="213E8D5A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.1±7.7</w:t>
            </w:r>
          </w:p>
        </w:tc>
        <w:tc>
          <w:tcPr>
            <w:tcW w:w="1813" w:type="dxa"/>
          </w:tcPr>
          <w:p w14:paraId="5141B86D" w14:textId="450F7D2F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.2±8.6</w:t>
            </w:r>
          </w:p>
        </w:tc>
        <w:tc>
          <w:tcPr>
            <w:tcW w:w="980" w:type="dxa"/>
            <w:vMerge w:val="restart"/>
            <w:vAlign w:val="center"/>
          </w:tcPr>
          <w:p w14:paraId="39B40EBB" w14:textId="5EE350FB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24**</w:t>
            </w:r>
          </w:p>
          <w:p w14:paraId="614D0C01" w14:textId="67DB570F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25464" w:rsidRPr="00CA3ABF" w14:paraId="25498DE8" w14:textId="77777777" w:rsidTr="00225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Merge/>
          </w:tcPr>
          <w:p w14:paraId="1D244F25" w14:textId="12496EDE" w:rsidR="00225464" w:rsidRPr="00CA3ABF" w:rsidRDefault="00225464" w:rsidP="0022546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</w:tcPr>
          <w:p w14:paraId="14FCFD29" w14:textId="2ADD4986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.0 (23.0-94.0)</w:t>
            </w:r>
          </w:p>
        </w:tc>
        <w:tc>
          <w:tcPr>
            <w:tcW w:w="1812" w:type="dxa"/>
          </w:tcPr>
          <w:p w14:paraId="4888C2A5" w14:textId="1575E534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.0 (23.0-94.0)</w:t>
            </w:r>
          </w:p>
        </w:tc>
        <w:tc>
          <w:tcPr>
            <w:tcW w:w="1813" w:type="dxa"/>
          </w:tcPr>
          <w:p w14:paraId="41A008FC" w14:textId="403A305F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.5 (50.0-86.0)</w:t>
            </w:r>
          </w:p>
        </w:tc>
        <w:tc>
          <w:tcPr>
            <w:tcW w:w="980" w:type="dxa"/>
            <w:vMerge/>
            <w:vAlign w:val="center"/>
          </w:tcPr>
          <w:p w14:paraId="33858B9B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25464" w:rsidRPr="00CA3ABF" w14:paraId="2AA2BC25" w14:textId="77777777" w:rsidTr="002254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1D5B388" w14:textId="10A52FBB" w:rsidR="00225464" w:rsidRPr="00CA3ABF" w:rsidRDefault="00225464" w:rsidP="0022546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de</w:t>
            </w:r>
          </w:p>
        </w:tc>
        <w:tc>
          <w:tcPr>
            <w:tcW w:w="1812" w:type="dxa"/>
          </w:tcPr>
          <w:p w14:paraId="4E552F5D" w14:textId="7777777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</w:tcPr>
          <w:p w14:paraId="3506DD26" w14:textId="7777777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13" w:type="dxa"/>
          </w:tcPr>
          <w:p w14:paraId="635ED6E4" w14:textId="7777777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80" w:type="dxa"/>
            <w:vMerge w:val="restart"/>
            <w:vAlign w:val="center"/>
          </w:tcPr>
          <w:p w14:paraId="4866CBBC" w14:textId="7EB32A89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075*</w:t>
            </w:r>
          </w:p>
        </w:tc>
      </w:tr>
      <w:tr w:rsidR="00225464" w:rsidRPr="00CA3ABF" w14:paraId="3359A621" w14:textId="77777777" w:rsidTr="00225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018B0E8" w14:textId="0B86B0EF" w:rsidR="00225464" w:rsidRPr="00CA3ABF" w:rsidRDefault="00225464" w:rsidP="00225464">
            <w:pPr>
              <w:spacing w:line="48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ilateral</w:t>
            </w:r>
          </w:p>
        </w:tc>
        <w:tc>
          <w:tcPr>
            <w:tcW w:w="1812" w:type="dxa"/>
          </w:tcPr>
          <w:p w14:paraId="0E47897A" w14:textId="2A63B2BE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322 (78.3)</w:t>
            </w:r>
          </w:p>
        </w:tc>
        <w:tc>
          <w:tcPr>
            <w:tcW w:w="1812" w:type="dxa"/>
          </w:tcPr>
          <w:p w14:paraId="6971D4F3" w14:textId="4997F847" w:rsidR="00225464" w:rsidRPr="00CA3ABF" w:rsidRDefault="00225464" w:rsidP="0022546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254 (78.2)</w:t>
            </w:r>
          </w:p>
        </w:tc>
        <w:tc>
          <w:tcPr>
            <w:tcW w:w="1813" w:type="dxa"/>
          </w:tcPr>
          <w:p w14:paraId="4F0360FE" w14:textId="74993782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68 (87.2)</w:t>
            </w:r>
          </w:p>
        </w:tc>
        <w:tc>
          <w:tcPr>
            <w:tcW w:w="980" w:type="dxa"/>
            <w:vMerge/>
          </w:tcPr>
          <w:p w14:paraId="4FACCDA2" w14:textId="77777777" w:rsidR="00225464" w:rsidRPr="00CA3ABF" w:rsidRDefault="00225464" w:rsidP="0022546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25464" w:rsidRPr="00CA3ABF" w14:paraId="6D0A0424" w14:textId="77777777" w:rsidTr="002254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66E4149A" w14:textId="49CA613A" w:rsidR="00225464" w:rsidRPr="00CA3ABF" w:rsidRDefault="00225464" w:rsidP="00225464">
            <w:pPr>
              <w:spacing w:line="48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ilateral</w:t>
            </w:r>
          </w:p>
        </w:tc>
        <w:tc>
          <w:tcPr>
            <w:tcW w:w="1812" w:type="dxa"/>
          </w:tcPr>
          <w:p w14:paraId="56F73D06" w14:textId="798F1D1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198 (21.7)</w:t>
            </w:r>
          </w:p>
        </w:tc>
        <w:tc>
          <w:tcPr>
            <w:tcW w:w="1812" w:type="dxa"/>
          </w:tcPr>
          <w:p w14:paraId="65ECEA4A" w14:textId="1AE0308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188 (21.8)</w:t>
            </w:r>
          </w:p>
        </w:tc>
        <w:tc>
          <w:tcPr>
            <w:tcW w:w="1813" w:type="dxa"/>
          </w:tcPr>
          <w:p w14:paraId="4CE5144A" w14:textId="491D0341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A3AB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0 (12.8)</w:t>
            </w:r>
          </w:p>
        </w:tc>
        <w:tc>
          <w:tcPr>
            <w:tcW w:w="980" w:type="dxa"/>
            <w:vMerge/>
          </w:tcPr>
          <w:p w14:paraId="0B483AF2" w14:textId="77777777" w:rsidR="00225464" w:rsidRPr="00CA3ABF" w:rsidRDefault="00225464" w:rsidP="0022546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794AD24" w14:textId="66B9081B" w:rsidR="006050B4" w:rsidRPr="00AF2EF8" w:rsidRDefault="00D75525" w:rsidP="002E5C3F">
      <w:pPr>
        <w:rPr>
          <w:rFonts w:ascii="Times New Roman" w:hAnsi="Times New Roman" w:cs="Times New Roman"/>
          <w:i/>
          <w:sz w:val="20"/>
          <w:lang w:val="en-US"/>
        </w:rPr>
      </w:pPr>
      <w:r w:rsidRPr="00AF2EF8">
        <w:rPr>
          <w:rFonts w:ascii="Times New Roman" w:hAnsi="Times New Roman" w:cs="Times New Roman"/>
          <w:i/>
          <w:sz w:val="20"/>
          <w:lang w:val="en-US"/>
        </w:rPr>
        <w:t>*: Chi-Squar</w:t>
      </w:r>
      <w:bookmarkStart w:id="1" w:name="_GoBack"/>
      <w:bookmarkEnd w:id="1"/>
      <w:r w:rsidRPr="00AF2EF8">
        <w:rPr>
          <w:rFonts w:ascii="Times New Roman" w:hAnsi="Times New Roman" w:cs="Times New Roman"/>
          <w:i/>
          <w:sz w:val="20"/>
          <w:lang w:val="en-US"/>
        </w:rPr>
        <w:t>e test, **: Independent Samples t-test</w:t>
      </w:r>
    </w:p>
    <w:sectPr w:rsidR="006050B4" w:rsidRPr="00AF2EF8" w:rsidSect="00EF18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NDW3MDY1szSztDBS0lEKTi0uzszPAykwqwUAlQEzPSwAAAA="/>
  </w:docVars>
  <w:rsids>
    <w:rsidRoot w:val="00566F74"/>
    <w:rsid w:val="00013A38"/>
    <w:rsid w:val="00042AE6"/>
    <w:rsid w:val="00107F4F"/>
    <w:rsid w:val="00225464"/>
    <w:rsid w:val="002E5C3F"/>
    <w:rsid w:val="003617AF"/>
    <w:rsid w:val="004A2626"/>
    <w:rsid w:val="00566F74"/>
    <w:rsid w:val="005D6BA3"/>
    <w:rsid w:val="006050B4"/>
    <w:rsid w:val="00694595"/>
    <w:rsid w:val="006E2002"/>
    <w:rsid w:val="00730543"/>
    <w:rsid w:val="007D15DA"/>
    <w:rsid w:val="00811345"/>
    <w:rsid w:val="00A45587"/>
    <w:rsid w:val="00A66537"/>
    <w:rsid w:val="00AF2EF8"/>
    <w:rsid w:val="00B32D1F"/>
    <w:rsid w:val="00C02449"/>
    <w:rsid w:val="00CA3ABF"/>
    <w:rsid w:val="00D3416A"/>
    <w:rsid w:val="00D75525"/>
    <w:rsid w:val="00EE59D2"/>
    <w:rsid w:val="00EF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9228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ListeTablo3-Vurgu41">
    <w:name w:val="Liste Tablo 3 - Vurgu 41"/>
    <w:basedOn w:val="NormalTablo"/>
    <w:next w:val="NormalTablo"/>
    <w:uiPriority w:val="48"/>
    <w:rsid w:val="006050B4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paragraph" w:styleId="AralkYok">
    <w:name w:val="No Spacing"/>
    <w:uiPriority w:val="1"/>
    <w:qFormat/>
    <w:rsid w:val="006050B4"/>
    <w:pPr>
      <w:spacing w:after="0" w:line="240" w:lineRule="auto"/>
    </w:pPr>
    <w:rPr>
      <w:kern w:val="0"/>
      <w:lang w:val="tr-TR"/>
      <w14:ligatures w14:val="none"/>
    </w:rPr>
  </w:style>
  <w:style w:type="table" w:customStyle="1" w:styleId="PlainTable2">
    <w:name w:val="Plain Table 2"/>
    <w:basedOn w:val="NormalTablo"/>
    <w:uiPriority w:val="42"/>
    <w:rsid w:val="006050B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">
    <w:name w:val="Table Grid"/>
    <w:basedOn w:val="NormalTablo"/>
    <w:uiPriority w:val="39"/>
    <w:rsid w:val="006050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NormalTablo"/>
    <w:uiPriority w:val="43"/>
    <w:rsid w:val="0022546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steTablo3-Vurgu42">
    <w:name w:val="Liste Tablo 3 - Vurgu 42"/>
    <w:basedOn w:val="NormalTablo"/>
    <w:uiPriority w:val="48"/>
    <w:rsid w:val="005D6BA3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eTablo3-Vurgu43">
    <w:name w:val="Liste Tablo 3 - Vurgu 43"/>
    <w:basedOn w:val="NormalTablo"/>
    <w:next w:val="ListeTablo3-Vurgu42"/>
    <w:uiPriority w:val="48"/>
    <w:rsid w:val="00C02449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GridTableLight">
    <w:name w:val="Grid Table Light"/>
    <w:basedOn w:val="NormalTablo"/>
    <w:uiPriority w:val="40"/>
    <w:rsid w:val="00C0244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ListeTablo3-Vurgu41">
    <w:name w:val="Liste Tablo 3 - Vurgu 41"/>
    <w:basedOn w:val="NormalTablo"/>
    <w:next w:val="NormalTablo"/>
    <w:uiPriority w:val="48"/>
    <w:rsid w:val="006050B4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paragraph" w:styleId="AralkYok">
    <w:name w:val="No Spacing"/>
    <w:uiPriority w:val="1"/>
    <w:qFormat/>
    <w:rsid w:val="006050B4"/>
    <w:pPr>
      <w:spacing w:after="0" w:line="240" w:lineRule="auto"/>
    </w:pPr>
    <w:rPr>
      <w:kern w:val="0"/>
      <w:lang w:val="tr-TR"/>
      <w14:ligatures w14:val="none"/>
    </w:rPr>
  </w:style>
  <w:style w:type="table" w:customStyle="1" w:styleId="PlainTable2">
    <w:name w:val="Plain Table 2"/>
    <w:basedOn w:val="NormalTablo"/>
    <w:uiPriority w:val="42"/>
    <w:rsid w:val="006050B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">
    <w:name w:val="Table Grid"/>
    <w:basedOn w:val="NormalTablo"/>
    <w:uiPriority w:val="39"/>
    <w:rsid w:val="006050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NormalTablo"/>
    <w:uiPriority w:val="43"/>
    <w:rsid w:val="0022546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steTablo3-Vurgu42">
    <w:name w:val="Liste Tablo 3 - Vurgu 42"/>
    <w:basedOn w:val="NormalTablo"/>
    <w:uiPriority w:val="48"/>
    <w:rsid w:val="005D6BA3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eTablo3-Vurgu43">
    <w:name w:val="Liste Tablo 3 - Vurgu 43"/>
    <w:basedOn w:val="NormalTablo"/>
    <w:next w:val="ListeTablo3-Vurgu42"/>
    <w:uiPriority w:val="48"/>
    <w:rsid w:val="00C02449"/>
    <w:pPr>
      <w:spacing w:before="240" w:after="0" w:line="240" w:lineRule="auto"/>
      <w:ind w:firstLine="709"/>
    </w:pPr>
    <w:rPr>
      <w:kern w:val="0"/>
      <w:lang w:val="tr-TR"/>
      <w14:ligatures w14:val="none"/>
    </w:rPr>
    <w:tblPr>
      <w:tblStyleRowBandSize w:val="1"/>
      <w:tblStyleColBandSize w:val="1"/>
      <w:tblInd w:w="0" w:type="dxa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/>
          <w:left w:val="nil"/>
        </w:tcBorders>
      </w:tcPr>
    </w:tblStylePr>
    <w:tblStylePr w:type="swCell"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GridTableLight">
    <w:name w:val="Grid Table Light"/>
    <w:basedOn w:val="NormalTablo"/>
    <w:uiPriority w:val="40"/>
    <w:rsid w:val="00C0244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zkan Kose</dc:creator>
  <cp:keywords/>
  <dc:description/>
  <cp:lastModifiedBy>ETHEM</cp:lastModifiedBy>
  <cp:revision>12</cp:revision>
  <dcterms:created xsi:type="dcterms:W3CDTF">2024-09-22T21:56:00Z</dcterms:created>
  <dcterms:modified xsi:type="dcterms:W3CDTF">2024-10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e44e9c54b569ef969bc661a3aa44cf9c0370d48ce2d754abc1343c10b2df28</vt:lpwstr>
  </property>
</Properties>
</file>